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CCDF7" w14:textId="77777777" w:rsidR="00E210F1" w:rsidRDefault="00E210F1" w:rsidP="00E210F1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5667A88" w14:textId="02EDA0C6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</w:t>
      </w:r>
      <w:r w:rsidR="00100310">
        <w:rPr>
          <w:rFonts w:ascii="Calibri" w:eastAsia="Calibri" w:hAnsi="Calibri" w:cs="Calibri"/>
          <w:b/>
          <w:bCs/>
          <w:sz w:val="32"/>
          <w:szCs w:val="32"/>
        </w:rPr>
        <w:t>3</w:t>
      </w:r>
    </w:p>
    <w:p w14:paraId="7777B2B5" w14:textId="7DE6BE4B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15843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60FBAF8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6484A79D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501F24F9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55DA56B9" w14:textId="7F0B9EE5" w:rsidR="00E210F1" w:rsidRDefault="00E210F1" w:rsidP="00E210F1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“CSE1234”, 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more than 3 digits (exactly 3).</w:t>
      </w:r>
    </w:p>
    <w:p w14:paraId="343DD11F" w14:textId="77777777" w:rsidR="00E210F1" w:rsidRDefault="00E210F1" w:rsidP="00E210F1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428C6AE7" w14:textId="77777777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1FEDF530" w14:textId="360EFB56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1234",</w:t>
      </w:r>
    </w:p>
    <w:p w14:paraId="06E4010B" w14:textId="77777777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7408A4DC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AA99006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606F2A6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7397942E" w14:textId="783E3CA5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15843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91CACAA" w14:textId="1939BBC1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 w:rsidRPr="00E210F1">
        <w:rPr>
          <w:noProof/>
        </w:rPr>
        <w:drawing>
          <wp:anchor distT="0" distB="0" distL="114300" distR="114300" simplePos="0" relativeHeight="251657728" behindDoc="0" locked="0" layoutInCell="1" allowOverlap="1" wp14:anchorId="3EE2964D" wp14:editId="7DA9B3AB">
            <wp:simplePos x="0" y="0"/>
            <wp:positionH relativeFrom="column">
              <wp:posOffset>41275</wp:posOffset>
            </wp:positionH>
            <wp:positionV relativeFrom="paragraph">
              <wp:posOffset>389890</wp:posOffset>
            </wp:positionV>
            <wp:extent cx="6553200" cy="2798445"/>
            <wp:effectExtent l="0" t="0" r="0" b="1905"/>
            <wp:wrapSquare wrapText="bothSides"/>
            <wp:docPr id="1883855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85502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7C18A449" w14:textId="77F1FB11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58637D01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7BBF6C32" w14:textId="0350B4D9" w:rsidR="00E210F1" w:rsidRDefault="00845866" w:rsidP="00E210F1">
      <w:pPr>
        <w:rPr>
          <w:b/>
          <w:bCs/>
          <w:sz w:val="40"/>
          <w:szCs w:val="40"/>
          <w:u w:val="single"/>
        </w:rPr>
      </w:pPr>
      <w:r w:rsidRPr="00845866">
        <w:rPr>
          <w:b/>
          <w:bCs/>
          <w:sz w:val="40"/>
          <w:szCs w:val="40"/>
          <w:u w:val="single"/>
        </w:rPr>
        <w:drawing>
          <wp:inline distT="0" distB="0" distL="0" distR="0" wp14:anchorId="4A368A66" wp14:editId="57759F70">
            <wp:extent cx="5943600" cy="2496185"/>
            <wp:effectExtent l="0" t="0" r="0" b="0"/>
            <wp:docPr id="166835749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357493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6BC63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0C96167B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74E9318A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311E7890" w14:textId="77777777" w:rsidR="00E210F1" w:rsidRDefault="00E210F1" w:rsidP="00E210F1">
      <w:pPr>
        <w:rPr>
          <w:b/>
          <w:bCs/>
          <w:sz w:val="36"/>
          <w:szCs w:val="36"/>
        </w:rPr>
      </w:pPr>
    </w:p>
    <w:p w14:paraId="790408D9" w14:textId="77777777" w:rsidR="00E210F1" w:rsidRDefault="00E210F1" w:rsidP="00E210F1"/>
    <w:p w14:paraId="2AD45330" w14:textId="77777777" w:rsidR="00E210F1" w:rsidRDefault="00E210F1" w:rsidP="00E210F1"/>
    <w:p w14:paraId="2E8810B6" w14:textId="77777777" w:rsidR="00E210F1" w:rsidRDefault="00E210F1" w:rsidP="00E210F1"/>
    <w:p w14:paraId="34F5D967" w14:textId="77777777" w:rsidR="00E210F1" w:rsidRDefault="00E210F1" w:rsidP="00E210F1"/>
    <w:p w14:paraId="56A2229A" w14:textId="77777777" w:rsidR="00E210F1" w:rsidRDefault="00E210F1" w:rsidP="00E210F1"/>
    <w:p w14:paraId="25165426" w14:textId="77777777" w:rsidR="00E210F1" w:rsidRDefault="00E210F1" w:rsidP="00E210F1"/>
    <w:p w14:paraId="67032B1F" w14:textId="5C72723D" w:rsidR="65BA26AC" w:rsidRPr="00E210F1" w:rsidRDefault="65BA26AC" w:rsidP="00E210F1"/>
    <w:sectPr w:rsidR="65BA26AC" w:rsidRPr="00E210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922131561">
    <w:abstractNumId w:val="5"/>
  </w:num>
  <w:num w:numId="13" w16cid:durableId="1416170324">
    <w:abstractNumId w:val="8"/>
  </w:num>
  <w:num w:numId="14" w16cid:durableId="4484765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250010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100310"/>
    <w:rsid w:val="00104CA6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45866"/>
    <w:rsid w:val="00856A27"/>
    <w:rsid w:val="00943309"/>
    <w:rsid w:val="0096733F"/>
    <w:rsid w:val="00DE6723"/>
    <w:rsid w:val="00E05869"/>
    <w:rsid w:val="00E210F1"/>
    <w:rsid w:val="00E37BD8"/>
    <w:rsid w:val="00F15843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6</cp:revision>
  <dcterms:created xsi:type="dcterms:W3CDTF">2023-05-12T18:31:00Z</dcterms:created>
  <dcterms:modified xsi:type="dcterms:W3CDTF">2023-05-17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